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E4AC" w14:textId="2E2ABD3D"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253D26">
        <w:t>${REC}</w:t>
      </w:r>
      <w:r w:rsidR="00373363">
        <w:t>:</w:t>
      </w:r>
      <w:r w:rsidRPr="00B826F1">
        <w:t xml:space="preserve"> Install Motion Sensors </w:t>
      </w:r>
      <w:r w:rsidR="007E6E39" w:rsidRPr="00B826F1">
        <w:t xml:space="preserve">for </w:t>
      </w:r>
      <w:r w:rsidR="00253D26">
        <w:t>${TYPE</w:t>
      </w:r>
      <w:r w:rsidR="00BE7B83">
        <w:t>T</w:t>
      </w:r>
      <w:r w:rsidR="00253D26">
        <w:t xml:space="preserve">} </w:t>
      </w:r>
      <w:r w:rsidRPr="00B826F1">
        <w:t>Lighting</w:t>
      </w:r>
    </w:p>
    <w:p w14:paraId="175B680A" w14:textId="77777777" w:rsidR="00AC3BDC" w:rsidRPr="0048252A" w:rsidRDefault="00AC3BDC" w:rsidP="002A3844">
      <w:pPr>
        <w:pStyle w:val="Subtitle"/>
      </w:pPr>
      <w:r w:rsidRPr="0048252A">
        <w:t>Recommended Action</w:t>
      </w:r>
    </w:p>
    <w:p w14:paraId="28B2FB09" w14:textId="091CF8AD" w:rsidR="00AC3BDC" w:rsidRPr="0048252A" w:rsidRDefault="002A3844" w:rsidP="002A3844">
      <w:pPr>
        <w:suppressAutoHyphens/>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253D26">
        <w:rPr>
          <w:spacing w:val="-3"/>
        </w:rPr>
        <w:t xml:space="preserve">${TYP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645434">
            <w:pPr>
              <w:spacing w:before="60" w:after="60" w:line="276" w:lineRule="auto"/>
            </w:pPr>
            <w:r w:rsidRPr="002A3844">
              <w:t>Annual Cost Savings</w:t>
            </w:r>
          </w:p>
        </w:tc>
        <w:tc>
          <w:tcPr>
            <w:tcW w:w="2160" w:type="dxa"/>
            <w:vAlign w:val="center"/>
          </w:tcPr>
          <w:p w14:paraId="6625FA87" w14:textId="6724E5AC" w:rsidR="002A3844" w:rsidRPr="002A3844" w:rsidRDefault="007B2017" w:rsidP="00645434">
            <w:pPr>
              <w:spacing w:before="60" w:after="60" w:line="276" w:lineRule="auto"/>
              <w:rPr>
                <w:bCs/>
                <w:highlight w:val="cyan"/>
              </w:rPr>
            </w:pPr>
            <w:r w:rsidRPr="007B2017">
              <w:rPr>
                <w:bCs/>
              </w:rPr>
              <w:t>${ACS}</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645434">
            <w:pPr>
              <w:spacing w:before="60" w:after="60" w:line="276" w:lineRule="auto"/>
            </w:pPr>
            <w:r w:rsidRPr="002A3844">
              <w:t>Implementation Cost</w:t>
            </w:r>
          </w:p>
        </w:tc>
        <w:tc>
          <w:tcPr>
            <w:tcW w:w="2160" w:type="dxa"/>
            <w:vAlign w:val="center"/>
          </w:tcPr>
          <w:p w14:paraId="02308C7B" w14:textId="66D2F3D0" w:rsidR="002A3844" w:rsidRPr="002A3844" w:rsidRDefault="007B2017" w:rsidP="00645434">
            <w:pPr>
              <w:spacing w:before="60" w:after="60" w:line="276" w:lineRule="auto"/>
              <w:rPr>
                <w:bCs/>
                <w:highlight w:val="cyan"/>
              </w:rPr>
            </w:pPr>
            <w:r w:rsidRPr="007B2017">
              <w:rPr>
                <w:bCs/>
              </w:rPr>
              <w:t>${IC}</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645434">
            <w:pPr>
              <w:spacing w:before="60" w:after="60" w:line="276" w:lineRule="auto"/>
            </w:pPr>
            <w:r w:rsidRPr="002A3844">
              <w:t>Payback Period</w:t>
            </w:r>
          </w:p>
        </w:tc>
        <w:tc>
          <w:tcPr>
            <w:tcW w:w="2160" w:type="dxa"/>
            <w:vAlign w:val="center"/>
          </w:tcPr>
          <w:p w14:paraId="78F290B7" w14:textId="4D7DBE0C" w:rsidR="002A3844" w:rsidRPr="002A3844" w:rsidRDefault="007B2017" w:rsidP="00645434">
            <w:pPr>
              <w:spacing w:before="60" w:after="60" w:line="276" w:lineRule="auto"/>
              <w:rPr>
                <w:bCs/>
                <w:highlight w:val="cyan"/>
              </w:rPr>
            </w:pPr>
            <w:r w:rsidRPr="007B2017">
              <w:rPr>
                <w:bCs/>
              </w:rPr>
              <w:t>${PB}</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645434">
            <w:pPr>
              <w:spacing w:before="60" w:after="60" w:line="276" w:lineRule="auto"/>
            </w:pPr>
            <w:r w:rsidRPr="002A3844">
              <w:t>Annual Electricity Savings</w:t>
            </w:r>
          </w:p>
        </w:tc>
        <w:tc>
          <w:tcPr>
            <w:tcW w:w="2160" w:type="dxa"/>
            <w:vAlign w:val="center"/>
          </w:tcPr>
          <w:p w14:paraId="510FAB9B" w14:textId="48B23364" w:rsidR="002A3844" w:rsidRPr="002A3844" w:rsidRDefault="007B2017" w:rsidP="00645434">
            <w:pPr>
              <w:spacing w:before="60" w:after="60" w:line="276" w:lineRule="auto"/>
              <w:rPr>
                <w:bCs/>
              </w:rPr>
            </w:pPr>
            <w:r w:rsidRPr="007B2017">
              <w:rPr>
                <w:bCs/>
                <w:lang w:val="fr-FR"/>
              </w:rPr>
              <w:t>${ES}</w:t>
            </w:r>
            <w:r w:rsidR="002A3844" w:rsidRPr="007B2017">
              <w:rPr>
                <w:bCs/>
                <w:lang w:val="fr-FR"/>
              </w:rPr>
              <w:t xml:space="preserve"> </w:t>
            </w:r>
            <w:r w:rsidR="002A3844" w:rsidRPr="007B2017">
              <w:rPr>
                <w:bCs/>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645434">
            <w:pPr>
              <w:spacing w:before="60" w:after="60" w:line="276" w:lineRule="auto"/>
            </w:pPr>
            <w:r w:rsidRPr="002A3844">
              <w:t>ARC Number</w:t>
            </w:r>
          </w:p>
        </w:tc>
        <w:tc>
          <w:tcPr>
            <w:tcW w:w="2160" w:type="dxa"/>
            <w:vAlign w:val="center"/>
          </w:tcPr>
          <w:p w14:paraId="4A30BF07" w14:textId="77777777" w:rsidR="002A3844" w:rsidRPr="002A3844" w:rsidRDefault="002A3844" w:rsidP="00645434">
            <w:pPr>
              <w:spacing w:before="60" w:after="60" w:line="276" w:lineRule="auto"/>
            </w:pPr>
            <w:r w:rsidRPr="002A3844">
              <w:t>2.7135.3</w:t>
            </w:r>
          </w:p>
        </w:tc>
      </w:tr>
    </w:tbl>
    <w:p w14:paraId="79F20C98" w14:textId="77777777" w:rsidR="00AC3BDC" w:rsidRPr="0048252A" w:rsidRDefault="00AC3BDC" w:rsidP="002A3844">
      <w:pPr>
        <w:pStyle w:val="Subtitle"/>
      </w:pPr>
      <w:r w:rsidRPr="0048252A">
        <w:t>Current Practice and Observations</w:t>
      </w:r>
    </w:p>
    <w:p w14:paraId="19B5BECC" w14:textId="0EA5EEEF" w:rsidR="004806A4" w:rsidRPr="007B2017" w:rsidRDefault="00AC3BDC" w:rsidP="007B2017">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w:t>
      </w:r>
      <w:proofErr w:type="gramStart"/>
      <w:r w:rsidRPr="0048252A">
        <w:rPr>
          <w:spacing w:val="-3"/>
        </w:rPr>
        <w:t>in the area of</w:t>
      </w:r>
      <w:proofErr w:type="gramEnd"/>
      <w:r w:rsidRPr="0048252A">
        <w:rPr>
          <w:spacing w:val="-3"/>
        </w:rPr>
        <w:t xml:space="preserve">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w:t>
      </w:r>
      <w:proofErr w:type="gramStart"/>
      <w:r w:rsidRPr="0048252A">
        <w:rPr>
          <w:spacing w:val="-3"/>
        </w:rPr>
        <w:t>fairly non-</w:t>
      </w:r>
      <w:proofErr w:type="gramEnd"/>
      <w:r w:rsidRPr="0048252A">
        <w:rPr>
          <w:spacing w:val="-3"/>
        </w:rPr>
        <w:t xml:space="preserve">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bookmarkEnd w:id="0"/>
    </w:p>
    <w:sectPr w:rsidR="004806A4" w:rsidRPr="007B2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329D"/>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7516"/>
    <w:rsid w:val="00786F95"/>
    <w:rsid w:val="00790B08"/>
    <w:rsid w:val="007B2017"/>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BE7B83"/>
    <w:rsid w:val="00C139AF"/>
    <w:rsid w:val="00C32181"/>
    <w:rsid w:val="00C65B7A"/>
    <w:rsid w:val="00C710AF"/>
    <w:rsid w:val="00C7391B"/>
    <w:rsid w:val="00C94F60"/>
    <w:rsid w:val="00CB1E6A"/>
    <w:rsid w:val="00CF2BD0"/>
    <w:rsid w:val="00D37545"/>
    <w:rsid w:val="00D4788C"/>
    <w:rsid w:val="00DC4E48"/>
    <w:rsid w:val="00E7501D"/>
    <w:rsid w:val="00E97CC7"/>
    <w:rsid w:val="00EA46D9"/>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1</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2</cp:revision>
  <dcterms:created xsi:type="dcterms:W3CDTF">2022-11-29T20:20:00Z</dcterms:created>
  <dcterms:modified xsi:type="dcterms:W3CDTF">2024-03-04T20:27:00Z</dcterms:modified>
</cp:coreProperties>
</file>